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73192c4-0a9b-4609-9d90-e164bf8e572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077824f6-fc11-4a06-a0cb-8c4f1a35208e"/>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1:02:06Z</dcterms:created>
  <dcterms:modified xsi:type="dcterms:W3CDTF">2023-06-20T21: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